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162" w:type="dxa"/>
        <w:jc w:val="center"/>
        <w:tblLook w:val="04A0" w:firstRow="1" w:lastRow="0" w:firstColumn="1" w:lastColumn="0" w:noHBand="0" w:noVBand="1"/>
      </w:tblPr>
      <w:tblGrid>
        <w:gridCol w:w="6114"/>
        <w:gridCol w:w="4048"/>
      </w:tblGrid>
      <w:tr w:rsidR="00920B97" w:rsidRPr="00DC20F5" w:rsidTr="006D69D3">
        <w:trPr>
          <w:trHeight w:val="170"/>
          <w:jc w:val="center"/>
        </w:trPr>
        <w:tc>
          <w:tcPr>
            <w:tcW w:w="6114" w:type="dxa"/>
            <w:vMerge w:val="restart"/>
          </w:tcPr>
          <w:p w:rsidR="00920B97" w:rsidRPr="00DC20F5" w:rsidRDefault="00D83177" w:rsidP="00E31AF6">
            <w:pPr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b/>
                <w:sz w:val="20"/>
              </w:rPr>
              <w:t xml:space="preserve">           </w:t>
            </w:r>
            <w:r w:rsidRPr="00DC20F5">
              <w:rPr>
                <w:rFonts w:ascii="Times New Roman" w:hAnsi="Times New Roman" w:cs="Times New Roman"/>
                <w:b/>
                <w:sz w:val="52"/>
              </w:rPr>
              <w:t xml:space="preserve">        </w:t>
            </w:r>
            <w:r w:rsidRPr="00DC20F5">
              <w:rPr>
                <w:rFonts w:ascii="Times New Roman" w:hAnsi="Times New Roman" w:cs="Times New Roman"/>
                <w:b/>
                <w:sz w:val="48"/>
                <w:szCs w:val="48"/>
              </w:rPr>
              <w:t>Bowen Cai</w:t>
            </w:r>
          </w:p>
          <w:p w:rsidR="00E31AF6" w:rsidRPr="00DC20F5" w:rsidRDefault="00E31AF6" w:rsidP="00E31AF6">
            <w:pPr>
              <w:jc w:val="center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DC20F5">
              <w:rPr>
                <w:rFonts w:ascii="Times New Roman" w:hAnsi="Times New Roman" w:cs="Times New Roman"/>
                <w:i/>
                <w:sz w:val="24"/>
                <w:szCs w:val="24"/>
              </w:rPr>
              <w:t>www.caibowen.com      bowen.cai@tamu.edu</w:t>
            </w:r>
          </w:p>
        </w:tc>
        <w:tc>
          <w:tcPr>
            <w:tcW w:w="4048" w:type="dxa"/>
          </w:tcPr>
          <w:p w:rsidR="00920B97" w:rsidRPr="00DC20F5" w:rsidRDefault="00111736" w:rsidP="00111736">
            <w:pPr>
              <w:spacing w:line="246" w:lineRule="auto"/>
              <w:ind w:right="-20"/>
              <w:jc w:val="right"/>
              <w:rPr>
                <w:rFonts w:ascii="Times New Roman" w:eastAsia="Arial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 xml:space="preserve">   </w:t>
            </w:r>
            <w:r w:rsidRPr="00DC20F5">
              <w:rPr>
                <w:rFonts w:ascii="Times New Roman" w:hAnsi="Times New Roman" w:cs="Times New Roman"/>
              </w:rPr>
              <w:t>Chinese with F1 Visa</w:t>
            </w:r>
          </w:p>
        </w:tc>
      </w:tr>
      <w:tr w:rsidR="00D83177" w:rsidRPr="00DC20F5" w:rsidTr="006D69D3">
        <w:trPr>
          <w:trHeight w:val="62"/>
          <w:jc w:val="center"/>
        </w:trPr>
        <w:tc>
          <w:tcPr>
            <w:tcW w:w="6114" w:type="dxa"/>
            <w:vMerge/>
          </w:tcPr>
          <w:p w:rsidR="00D83177" w:rsidRPr="00DC20F5" w:rsidRDefault="00D83177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:rsidR="00D83177" w:rsidRPr="00DC20F5" w:rsidRDefault="00111736" w:rsidP="00D83177">
            <w:pPr>
              <w:jc w:val="right"/>
              <w:rPr>
                <w:rFonts w:ascii="Times New Roman" w:eastAsia="Arial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Texas A&amp;M University, College Station</w:t>
            </w:r>
          </w:p>
        </w:tc>
      </w:tr>
      <w:tr w:rsidR="002E509D" w:rsidRPr="00DC20F5" w:rsidTr="00927409">
        <w:trPr>
          <w:trHeight w:val="332"/>
          <w:jc w:val="center"/>
        </w:trPr>
        <w:tc>
          <w:tcPr>
            <w:tcW w:w="6114" w:type="dxa"/>
            <w:vMerge/>
          </w:tcPr>
          <w:p w:rsidR="002E509D" w:rsidRPr="00DC20F5" w:rsidRDefault="002E509D" w:rsidP="002E509D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048" w:type="dxa"/>
          </w:tcPr>
          <w:p w:rsidR="002E509D" w:rsidRPr="00DC20F5" w:rsidRDefault="003F1961" w:rsidP="00D83177">
            <w:pPr>
              <w:jc w:val="right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eastAsia="Arial" w:hAnsi="Times New Roman" w:cs="Times New Roman"/>
              </w:rPr>
              <w:t>Mobile</w:t>
            </w:r>
            <w:r w:rsidR="00C3135F" w:rsidRPr="00DC20F5">
              <w:rPr>
                <w:rFonts w:ascii="Times New Roman" w:eastAsia="Arial" w:hAnsi="Times New Roman" w:cs="Times New Roman"/>
              </w:rPr>
              <w:t>: 979-985-6333</w:t>
            </w:r>
          </w:p>
        </w:tc>
      </w:tr>
    </w:tbl>
    <w:p w:rsidR="00E919D1" w:rsidRPr="00DC20F5" w:rsidRDefault="002E509D">
      <w:pPr>
        <w:rPr>
          <w:rFonts w:ascii="Times New Roman" w:hAnsi="Times New Roman" w:cs="Times New Roman"/>
          <w:sz w:val="12"/>
        </w:rPr>
      </w:pPr>
      <w:r w:rsidRPr="00DC20F5">
        <w:rPr>
          <w:rFonts w:ascii="Times New Roman" w:hAnsi="Times New Roman" w:cs="Times New Roman"/>
          <w:noProof/>
          <w:sz w:val="1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31AF9A" wp14:editId="112A8BBA">
                <wp:simplePos x="0" y="0"/>
                <wp:positionH relativeFrom="margin">
                  <wp:posOffset>-365760</wp:posOffset>
                </wp:positionH>
                <wp:positionV relativeFrom="paragraph">
                  <wp:posOffset>87630</wp:posOffset>
                </wp:positionV>
                <wp:extent cx="6620256" cy="18288"/>
                <wp:effectExtent l="0" t="0" r="0" b="0"/>
                <wp:wrapTopAndBottom/>
                <wp:docPr id="1259" name="Group 12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0256" cy="18288"/>
                          <a:chOff x="-182880" y="0"/>
                          <a:chExt cx="6163056" cy="18288"/>
                        </a:xfrm>
                      </wpg:grpSpPr>
                      <wps:wsp>
                        <wps:cNvPr id="1732" name="Shape 1732"/>
                        <wps:cNvSpPr/>
                        <wps:spPr>
                          <a:xfrm>
                            <a:off x="-182880" y="0"/>
                            <a:ext cx="616305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58484" h="18288">
                                <a:moveTo>
                                  <a:pt x="0" y="0"/>
                                </a:moveTo>
                                <a:lnTo>
                                  <a:pt x="6158484" y="0"/>
                                </a:lnTo>
                                <a:lnTo>
                                  <a:pt x="6158484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/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586B67" id="Group 1259" o:spid="_x0000_s1026" style="position:absolute;margin-left:-28.8pt;margin-top:6.9pt;width:521.3pt;height:1.45pt;z-index:251659264;mso-position-horizontal-relative:margin;mso-width-relative:margin;mso-height-relative:margin" coordorigin="-1828" coordsize="6163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">
                <v:shape id="Shape 1732" o:spid="_x0000_s1027" style="position:absolute;left:-1828;width:61629;height:182;visibility:visible;mso-wrap-style:square;v-text-anchor:top" coordsize="6158484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" path="m,l6158484,r,18288l,18288,,e" fillcolor="black" stroked="f" strokeweight="0">
                  <v:stroke miterlimit="83231f" joinstyle="miter"/>
                  <v:path arrowok="t" textboxrect="0,0,6158484,18288"/>
                </v:shape>
                <w10:wrap type="topAndBottom" anchorx="margin"/>
              </v:group>
            </w:pict>
          </mc:Fallback>
        </mc:AlternateContent>
      </w:r>
    </w:p>
    <w:tbl>
      <w:tblPr>
        <w:tblStyle w:val="TableGrid0"/>
        <w:tblW w:w="10800" w:type="dxa"/>
        <w:tblInd w:w="-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40"/>
        <w:gridCol w:w="7560"/>
        <w:gridCol w:w="1800"/>
      </w:tblGrid>
      <w:tr w:rsidR="00E919D1" w:rsidRPr="00DC20F5" w:rsidTr="00223E3E">
        <w:trPr>
          <w:trHeight w:val="710"/>
        </w:trPr>
        <w:tc>
          <w:tcPr>
            <w:tcW w:w="1440" w:type="dxa"/>
          </w:tcPr>
          <w:p w:rsidR="00E919D1" w:rsidRPr="00DC20F5" w:rsidRDefault="00E919D1" w:rsidP="00691FAE">
            <w:pPr>
              <w:spacing w:after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0F5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</w:tc>
        <w:tc>
          <w:tcPr>
            <w:tcW w:w="7560" w:type="dxa"/>
          </w:tcPr>
          <w:p w:rsidR="00C3135F" w:rsidRPr="00DC20F5" w:rsidRDefault="00954A8F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 xml:space="preserve">Master of Science </w:t>
            </w:r>
            <w:r w:rsidR="00C3135F" w:rsidRPr="00DC20F5">
              <w:rPr>
                <w:rFonts w:ascii="Times New Roman" w:hAnsi="Times New Roman" w:cs="Times New Roman"/>
                <w:b/>
              </w:rPr>
              <w:t>in Computer Science</w:t>
            </w:r>
            <w:r w:rsidR="00806932" w:rsidRPr="00DC20F5">
              <w:rPr>
                <w:rFonts w:ascii="Times New Roman" w:hAnsi="Times New Roman" w:cs="Times New Roman"/>
              </w:rPr>
              <w:t xml:space="preserve">, </w:t>
            </w:r>
            <w:r w:rsidR="00CD0901" w:rsidRPr="00DC20F5">
              <w:rPr>
                <w:rFonts w:ascii="Times New Roman" w:hAnsi="Times New Roman" w:cs="Times New Roman"/>
              </w:rPr>
              <w:t>Texas</w:t>
            </w:r>
            <w:r w:rsidR="00C3135F" w:rsidRPr="00DC20F5">
              <w:rPr>
                <w:rFonts w:ascii="Times New Roman" w:hAnsi="Times New Roman" w:cs="Times New Roman"/>
              </w:rPr>
              <w:t xml:space="preserve"> A&amp;M University</w:t>
            </w:r>
            <w:r w:rsidR="00CD0901" w:rsidRPr="00DC20F5">
              <w:rPr>
                <w:rFonts w:ascii="Times New Roman" w:hAnsi="Times New Roman" w:cs="Times New Roman"/>
              </w:rPr>
              <w:t>, U.S.A.</w:t>
            </w:r>
          </w:p>
          <w:p w:rsidR="009928E3" w:rsidRPr="00DC20F5" w:rsidRDefault="009813CA" w:rsidP="009D5462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 </w:t>
            </w:r>
            <w:r w:rsidR="00F50A7B" w:rsidRPr="00DC20F5">
              <w:rPr>
                <w:rFonts w:ascii="Times New Roman" w:hAnsi="Times New Roman" w:cs="Times New Roman"/>
              </w:rPr>
              <w:t>GPA: 3.3</w:t>
            </w:r>
            <w:r w:rsidR="006B5356" w:rsidRPr="00DC20F5">
              <w:rPr>
                <w:rFonts w:ascii="Times New Roman" w:hAnsi="Times New Roman" w:cs="Times New Roman"/>
              </w:rPr>
              <w:t>8</w:t>
            </w:r>
            <w:r w:rsidR="00A86BBE">
              <w:rPr>
                <w:rFonts w:ascii="Times New Roman" w:hAnsi="Times New Roman" w:cs="Times New Roman" w:hint="eastAsia"/>
              </w:rPr>
              <w:t>.</w:t>
            </w:r>
            <w:r w:rsidR="00A86BBE">
              <w:rPr>
                <w:rFonts w:ascii="Times New Roman" w:hAnsi="Times New Roman" w:cs="Times New Roman"/>
              </w:rPr>
              <w:t xml:space="preserve"> </w:t>
            </w:r>
            <w:bookmarkStart w:id="0" w:name="_GoBack"/>
            <w:bookmarkEnd w:id="0"/>
            <w:r w:rsidR="00806932" w:rsidRPr="00DC20F5">
              <w:rPr>
                <w:rFonts w:ascii="Times New Roman" w:hAnsi="Times New Roman" w:cs="Times New Roman"/>
              </w:rPr>
              <w:t>Advisor</w:t>
            </w:r>
            <w:r w:rsidR="009928E3" w:rsidRPr="00DC20F5">
              <w:rPr>
                <w:rFonts w:ascii="Times New Roman" w:hAnsi="Times New Roman" w:cs="Times New Roman"/>
              </w:rPr>
              <w:t>: Dr. Jeff Huang</w:t>
            </w:r>
            <w:r w:rsidR="009D5462" w:rsidRPr="00DC20F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0" w:type="dxa"/>
          </w:tcPr>
          <w:p w:rsidR="00E919D1" w:rsidRDefault="00C3135F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an 2016 </w:t>
            </w:r>
            <w:r w:rsidR="00555B57" w:rsidRPr="00DC20F5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06932" w:rsidRPr="00DC20F5">
              <w:rPr>
                <w:rFonts w:ascii="Times New Roman" w:hAnsi="Times New Roman" w:cs="Times New Roman"/>
                <w:sz w:val="20"/>
                <w:szCs w:val="20"/>
              </w:rPr>
              <w:t>Dec 2017</w:t>
            </w:r>
          </w:p>
          <w:p w:rsidR="00D86EE3" w:rsidRPr="00DC20F5" w:rsidRDefault="00D86EE3" w:rsidP="00651F94">
            <w:pPr>
              <w:spacing w:after="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expected)</w:t>
            </w:r>
          </w:p>
        </w:tc>
      </w:tr>
      <w:tr w:rsidR="00C3135F" w:rsidRPr="00DC20F5" w:rsidTr="00735504">
        <w:trPr>
          <w:trHeight w:val="602"/>
        </w:trPr>
        <w:tc>
          <w:tcPr>
            <w:tcW w:w="1440" w:type="dxa"/>
          </w:tcPr>
          <w:p w:rsidR="00C3135F" w:rsidRPr="00DC20F5" w:rsidRDefault="00C3135F" w:rsidP="00691FAE">
            <w:pPr>
              <w:spacing w:after="63"/>
              <w:ind w:left="10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60" w:type="dxa"/>
          </w:tcPr>
          <w:p w:rsidR="00735504" w:rsidRDefault="00D86EE3" w:rsidP="00651F94">
            <w:pPr>
              <w:spacing w:after="75" w:line="204" w:lineRule="auto"/>
              <w:rPr>
                <w:rFonts w:ascii="Times New Roman" w:hAnsi="Times New Roman"/>
              </w:rPr>
            </w:pPr>
            <w:r w:rsidRPr="00DC20F5">
              <w:rPr>
                <w:rFonts w:ascii="Times New Roman" w:hAnsi="Times New Roman"/>
                <w:b/>
              </w:rPr>
              <w:t>B.E. in</w:t>
            </w:r>
            <w:r w:rsidRPr="00DC20F5">
              <w:rPr>
                <w:rFonts w:ascii="Times New Roman" w:hAnsi="Times New Roman" w:cs="Times New Roman"/>
                <w:b/>
              </w:rPr>
              <w:t xml:space="preserve"> Computer Science</w:t>
            </w:r>
            <w:r w:rsidRPr="00DC20F5">
              <w:rPr>
                <w:rFonts w:ascii="Times New Roman" w:hAnsi="Times New Roman"/>
                <w:b/>
              </w:rPr>
              <w:t>.</w:t>
            </w:r>
            <w:r w:rsidR="00651F94">
              <w:rPr>
                <w:rFonts w:ascii="Times New Roman" w:hAnsi="Times New Roman"/>
                <w:b/>
              </w:rPr>
              <w:t xml:space="preserve"> </w:t>
            </w:r>
            <w:r w:rsidRPr="00DC20F5">
              <w:rPr>
                <w:rFonts w:ascii="Times New Roman" w:hAnsi="Times New Roman"/>
              </w:rPr>
              <w:t xml:space="preserve">Northwestern Polytechnical University, P.R. China </w:t>
            </w:r>
            <w:r w:rsidR="00735504">
              <w:rPr>
                <w:rFonts w:ascii="Times New Roman" w:hAnsi="Times New Roman"/>
              </w:rPr>
              <w:t xml:space="preserve">   </w:t>
            </w:r>
          </w:p>
          <w:p w:rsidR="00C3135F" w:rsidRPr="00735504" w:rsidRDefault="00735504" w:rsidP="00651F94">
            <w:pPr>
              <w:spacing w:after="75" w:line="204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</w:t>
            </w:r>
            <w:r w:rsidR="00D86EE3" w:rsidRPr="00DC20F5">
              <w:rPr>
                <w:rFonts w:ascii="Times New Roman" w:hAnsi="Times New Roman"/>
              </w:rPr>
              <w:t>GPA: 84/100, top 10%.</w:t>
            </w:r>
          </w:p>
        </w:tc>
        <w:tc>
          <w:tcPr>
            <w:tcW w:w="1800" w:type="dxa"/>
          </w:tcPr>
          <w:p w:rsidR="00C3135F" w:rsidRPr="00DC20F5" w:rsidRDefault="00D86EE3" w:rsidP="00C3135F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pt 2011 – Jun</w:t>
            </w:r>
            <w:r w:rsidR="00771CF7"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5</w:t>
            </w:r>
          </w:p>
        </w:tc>
      </w:tr>
      <w:tr w:rsidR="00D86EE3" w:rsidRPr="00DC20F5" w:rsidTr="00223E3E">
        <w:trPr>
          <w:trHeight w:val="512"/>
        </w:trPr>
        <w:tc>
          <w:tcPr>
            <w:tcW w:w="1440" w:type="dxa"/>
          </w:tcPr>
          <w:p w:rsidR="00D86EE3" w:rsidRPr="00DC20F5" w:rsidRDefault="00D86EE3" w:rsidP="00D86EE3">
            <w:pPr>
              <w:spacing w:after="56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560" w:type="dxa"/>
          </w:tcPr>
          <w:p w:rsidR="00D86EE3" w:rsidRPr="00DC20F5" w:rsidRDefault="00D86EE3" w:rsidP="00D86EE3">
            <w:p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>Exchange student</w:t>
            </w:r>
            <w:r w:rsidRPr="00DC20F5">
              <w:rPr>
                <w:rFonts w:ascii="Times New Roman" w:hAnsi="Times New Roman" w:cs="Times New Roman"/>
              </w:rPr>
              <w:t xml:space="preserve"> at the </w:t>
            </w:r>
            <w:r w:rsidRPr="00DC20F5">
              <w:rPr>
                <w:rFonts w:ascii="Times New Roman" w:hAnsi="Times New Roman" w:cs="Times New Roman"/>
                <w:noProof/>
              </w:rPr>
              <w:t>Delft</w:t>
            </w:r>
            <w:r w:rsidRPr="00DC20F5">
              <w:rPr>
                <w:rFonts w:ascii="Times New Roman" w:hAnsi="Times New Roman" w:cs="Times New Roman"/>
              </w:rPr>
              <w:t xml:space="preserve"> University of Technology</w:t>
            </w:r>
            <w:r w:rsidRPr="00DC20F5">
              <w:rPr>
                <w:rFonts w:ascii="Times New Roman" w:hAnsi="Times New Roman" w:cs="Times New Roman"/>
                <w:b/>
              </w:rPr>
              <w:t xml:space="preserve">, </w:t>
            </w:r>
            <w:r w:rsidRPr="00DC20F5">
              <w:rPr>
                <w:rFonts w:ascii="Times New Roman" w:hAnsi="Times New Roman" w:cs="Times New Roman"/>
              </w:rPr>
              <w:t>the Netherlands.</w:t>
            </w:r>
          </w:p>
        </w:tc>
        <w:tc>
          <w:tcPr>
            <w:tcW w:w="1800" w:type="dxa"/>
          </w:tcPr>
          <w:p w:rsidR="00D86EE3" w:rsidRPr="00DC20F5" w:rsidRDefault="00D86EE3" w:rsidP="00D86EE3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 xml:space="preserve">Oct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014 – </w:t>
            </w:r>
            <w:r>
              <w:rPr>
                <w:rFonts w:ascii="Times New Roman" w:hAnsi="Times New Roman" w:cs="Times New Roman" w:hint="eastAsia"/>
                <w:sz w:val="20"/>
                <w:szCs w:val="20"/>
              </w:rPr>
              <w:t>Mar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5</w:t>
            </w:r>
          </w:p>
        </w:tc>
      </w:tr>
      <w:tr w:rsidR="00D86EE3" w:rsidRPr="00DC20F5" w:rsidTr="00223E3E">
        <w:trPr>
          <w:trHeight w:val="1619"/>
        </w:trPr>
        <w:tc>
          <w:tcPr>
            <w:tcW w:w="1440" w:type="dxa"/>
          </w:tcPr>
          <w:p w:rsidR="00D86EE3" w:rsidRPr="00DC20F5" w:rsidRDefault="00D86EE3" w:rsidP="00D86EE3">
            <w:pPr>
              <w:spacing w:after="63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20F5">
              <w:rPr>
                <w:rFonts w:ascii="Times New Roman" w:hAnsi="Times New Roman" w:cs="Times New Roman"/>
                <w:b/>
                <w:sz w:val="24"/>
                <w:szCs w:val="24"/>
              </w:rPr>
              <w:t>Skills</w:t>
            </w:r>
          </w:p>
        </w:tc>
        <w:tc>
          <w:tcPr>
            <w:tcW w:w="9360" w:type="dxa"/>
            <w:gridSpan w:val="2"/>
          </w:tcPr>
          <w:p w:rsidR="00D86EE3" w:rsidRPr="00DC20F5" w:rsidRDefault="00D86EE3" w:rsidP="00D86EE3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Proficient in </w:t>
            </w:r>
            <w:r w:rsidRPr="00DC20F5">
              <w:rPr>
                <w:rFonts w:ascii="Times New Roman" w:hAnsi="Times New Roman" w:cs="Times New Roman"/>
                <w:b/>
              </w:rPr>
              <w:t>Scala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b/>
              </w:rPr>
              <w:t>C++</w:t>
            </w:r>
            <w:r w:rsidRPr="00DC20F5">
              <w:rPr>
                <w:rFonts w:ascii="Times New Roman" w:hAnsi="Times New Roman" w:cs="Times New Roman"/>
              </w:rPr>
              <w:t xml:space="preserve">, good at </w:t>
            </w:r>
            <w:r w:rsidRPr="00DC20F5">
              <w:rPr>
                <w:rFonts w:ascii="Times New Roman" w:hAnsi="Times New Roman" w:cs="Times New Roman"/>
                <w:b/>
              </w:rPr>
              <w:t>Python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b/>
              </w:rPr>
              <w:t>C#.</w:t>
            </w:r>
          </w:p>
          <w:p w:rsidR="00D86EE3" w:rsidRPr="00DC20F5" w:rsidRDefault="00D86EE3" w:rsidP="00D86EE3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  <w:r w:rsidRPr="00DC20F5">
              <w:rPr>
                <w:rFonts w:ascii="Times New Roman" w:hAnsi="Times New Roman" w:cs="Times New Roman"/>
              </w:rPr>
              <w:t xml:space="preserve">Work experience with </w:t>
            </w:r>
            <w:r w:rsidRPr="00DC20F5">
              <w:rPr>
                <w:rFonts w:ascii="Times New Roman" w:hAnsi="Times New Roman" w:cs="Times New Roman"/>
                <w:b/>
              </w:rPr>
              <w:t>MySQL,</w:t>
            </w:r>
            <w:r w:rsidRPr="00DC20F5">
              <w:rPr>
                <w:rFonts w:ascii="Times New Roman" w:hAnsi="Times New Roman" w:cs="Times New Roman"/>
              </w:rPr>
              <w:t xml:space="preserve"> </w:t>
            </w:r>
            <w:r w:rsidRPr="00DC20F5">
              <w:rPr>
                <w:rFonts w:ascii="Times New Roman" w:hAnsi="Times New Roman" w:cs="Times New Roman"/>
                <w:b/>
              </w:rPr>
              <w:t xml:space="preserve">Java </w:t>
            </w:r>
            <w:r w:rsidRPr="00DC20F5">
              <w:rPr>
                <w:rFonts w:ascii="Times New Roman" w:hAnsi="Times New Roman" w:cs="Times New Roman"/>
                <w:b/>
                <w:noProof/>
              </w:rPr>
              <w:t>EE,</w:t>
            </w:r>
            <w:r w:rsidRPr="00DC20F5">
              <w:rPr>
                <w:rFonts w:ascii="Times New Roman" w:hAnsi="Times New Roman" w:cs="Times New Roman"/>
                <w:b/>
              </w:rPr>
              <w:t xml:space="preserve"> </w:t>
            </w:r>
            <w:r w:rsidRPr="00DC20F5">
              <w:rPr>
                <w:rFonts w:ascii="Times New Roman" w:hAnsi="Times New Roman" w:cs="Times New Roman"/>
              </w:rPr>
              <w:t xml:space="preserve">and </w:t>
            </w:r>
            <w:r w:rsidRPr="00DC20F5">
              <w:rPr>
                <w:rFonts w:ascii="Times New Roman" w:hAnsi="Times New Roman" w:cs="Times New Roman"/>
                <w:b/>
              </w:rPr>
              <w:t>HTML5.</w:t>
            </w:r>
          </w:p>
          <w:p w:rsidR="00D86EE3" w:rsidRPr="00DC20F5" w:rsidRDefault="00D86EE3" w:rsidP="00D86EE3">
            <w:pPr>
              <w:spacing w:after="75" w:line="204" w:lineRule="auto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Experience in </w:t>
            </w:r>
            <w:r w:rsidRPr="00DC20F5">
              <w:rPr>
                <w:rFonts w:ascii="Times New Roman" w:hAnsi="Times New Roman" w:cs="Times New Roman"/>
                <w:b/>
              </w:rPr>
              <w:t>LLVM</w:t>
            </w:r>
            <w:r w:rsidRPr="00DC20F5">
              <w:rPr>
                <w:rFonts w:ascii="Times New Roman" w:hAnsi="Times New Roman" w:cs="Times New Roman"/>
              </w:rPr>
              <w:t xml:space="preserve"> (research projects), </w:t>
            </w:r>
            <w:r w:rsidRPr="00DC20F5">
              <w:rPr>
                <w:rFonts w:ascii="Times New Roman" w:hAnsi="Times New Roman" w:cs="Times New Roman"/>
                <w:b/>
              </w:rPr>
              <w:t>GTest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b/>
              </w:rPr>
              <w:t>TestNG, cryptography, network programming.</w:t>
            </w:r>
          </w:p>
          <w:p w:rsidR="00D86EE3" w:rsidRPr="00DC20F5" w:rsidRDefault="00D86EE3" w:rsidP="00D86EE3">
            <w:pPr>
              <w:spacing w:after="75" w:line="204" w:lineRule="auto"/>
              <w:rPr>
                <w:rFonts w:ascii="Times New Roman" w:hAnsi="Times New Roman" w:cs="Times New Roman"/>
                <w:b/>
              </w:rPr>
            </w:pPr>
            <w:r w:rsidRPr="00DC20F5">
              <w:rPr>
                <w:rFonts w:ascii="Times New Roman" w:hAnsi="Times New Roman" w:cs="Times New Roman"/>
              </w:rPr>
              <w:t xml:space="preserve">Basic Client-side develop skills with </w:t>
            </w:r>
            <w:r w:rsidRPr="00DC20F5">
              <w:rPr>
                <w:rFonts w:ascii="Times New Roman" w:hAnsi="Times New Roman" w:cs="Times New Roman"/>
                <w:b/>
              </w:rPr>
              <w:t>Qt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b/>
              </w:rPr>
              <w:t>Swing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b/>
              </w:rPr>
              <w:t>Android.</w:t>
            </w:r>
          </w:p>
          <w:p w:rsidR="00D86EE3" w:rsidRPr="00DC20F5" w:rsidRDefault="00D86EE3" w:rsidP="00D86EE3">
            <w:pPr>
              <w:spacing w:after="75" w:line="204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</w:rPr>
              <w:t>Effective communication and collaboration skills.</w:t>
            </w:r>
          </w:p>
        </w:tc>
      </w:tr>
      <w:tr w:rsidR="00D86EE3" w:rsidRPr="00DC20F5" w:rsidTr="00223E3E">
        <w:trPr>
          <w:trHeight w:val="1250"/>
        </w:trPr>
        <w:tc>
          <w:tcPr>
            <w:tcW w:w="1440" w:type="dxa"/>
          </w:tcPr>
          <w:p w:rsidR="00D86EE3" w:rsidRPr="00DC20F5" w:rsidRDefault="00D86EE3" w:rsidP="00D86EE3">
            <w:pPr>
              <w:spacing w:after="6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20F5">
              <w:rPr>
                <w:rFonts w:ascii="Times New Roman" w:hAnsi="Times New Roman" w:cs="Times New Roman"/>
                <w:b/>
                <w:sz w:val="24"/>
                <w:szCs w:val="24"/>
              </w:rPr>
              <w:t>Experience</w:t>
            </w:r>
          </w:p>
        </w:tc>
        <w:tc>
          <w:tcPr>
            <w:tcW w:w="7560" w:type="dxa"/>
          </w:tcPr>
          <w:p w:rsidR="00D86EE3" w:rsidRPr="00DC20F5" w:rsidRDefault="00D86EE3" w:rsidP="00D86EE3">
            <w:p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Internship at</w:t>
            </w:r>
            <w:r w:rsidRPr="00DC20F5">
              <w:rPr>
                <w:rFonts w:ascii="Times New Roman" w:hAnsi="Times New Roman" w:cs="Times New Roman"/>
                <w:b/>
              </w:rPr>
              <w:t xml:space="preserve"> Alibaba-Inc</w:t>
            </w:r>
            <w:r w:rsidRPr="00DC20F5">
              <w:rPr>
                <w:rFonts w:ascii="Times New Roman" w:hAnsi="Times New Roman" w:cs="Times New Roman"/>
              </w:rPr>
              <w:t xml:space="preserve">, server-side Java developer, got a </w:t>
            </w:r>
            <w:r w:rsidRPr="00DC20F5">
              <w:rPr>
                <w:rFonts w:ascii="Times New Roman" w:hAnsi="Times New Roman" w:cs="Times New Roman"/>
                <w:noProof/>
              </w:rPr>
              <w:t>return</w:t>
            </w:r>
            <w:r w:rsidRPr="00DC20F5">
              <w:rPr>
                <w:rFonts w:ascii="Times New Roman" w:hAnsi="Times New Roman" w:cs="Times New Roman"/>
              </w:rPr>
              <w:t xml:space="preserve"> offer.</w:t>
            </w:r>
          </w:p>
          <w:p w:rsidR="00D86EE3" w:rsidRPr="00DC20F5" w:rsidRDefault="00D86EE3" w:rsidP="00D86EE3">
            <w:pPr>
              <w:pStyle w:val="ListParagraph"/>
              <w:numPr>
                <w:ilvl w:val="0"/>
                <w:numId w:val="2"/>
              </w:num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Improved Wangqi 2.0, added new interfaces.</w:t>
            </w:r>
          </w:p>
          <w:p w:rsidR="00D86EE3" w:rsidRPr="00DC20F5" w:rsidRDefault="00D86EE3" w:rsidP="00D86EE3">
            <w:pPr>
              <w:pStyle w:val="ListParagraph"/>
              <w:numPr>
                <w:ilvl w:val="0"/>
                <w:numId w:val="2"/>
              </w:num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 In </w:t>
            </w:r>
            <w:r w:rsidRPr="00DC20F5">
              <w:rPr>
                <w:rFonts w:ascii="Times New Roman" w:hAnsi="Times New Roman" w:cs="Times New Roman"/>
                <w:noProof/>
              </w:rPr>
              <w:t>WangXin</w:t>
            </w:r>
            <w:r w:rsidR="00E52A17">
              <w:rPr>
                <w:rFonts w:ascii="Times New Roman" w:hAnsi="Times New Roman" w:cs="Times New Roman"/>
              </w:rPr>
              <w:t xml:space="preserve"> 3.0 project, </w:t>
            </w:r>
            <w:r w:rsidRPr="00DC20F5">
              <w:rPr>
                <w:rFonts w:ascii="Times New Roman" w:hAnsi="Times New Roman" w:cs="Times New Roman"/>
              </w:rPr>
              <w:t>implemented commenting and voting functions</w:t>
            </w:r>
            <w:r w:rsidR="00223E3E">
              <w:rPr>
                <w:rFonts w:ascii="Times New Roman" w:hAnsi="Times New Roman" w:cs="Times New Roman"/>
              </w:rPr>
              <w:t xml:space="preserve"> </w:t>
            </w:r>
            <w:r w:rsidR="00223E3E">
              <w:rPr>
                <w:rFonts w:ascii="Times New Roman" w:hAnsi="Times New Roman" w:cs="Times New Roman" w:hint="eastAsia"/>
              </w:rPr>
              <w:t xml:space="preserve">on the </w:t>
            </w:r>
            <w:r w:rsidR="00223E3E">
              <w:rPr>
                <w:rFonts w:ascii="Times New Roman" w:hAnsi="Times New Roman" w:cs="Times New Roman"/>
              </w:rPr>
              <w:t>server-side</w:t>
            </w:r>
            <w:r w:rsidR="006E7D7B">
              <w:rPr>
                <w:rFonts w:ascii="Times New Roman" w:hAnsi="Times New Roman" w:cs="Times New Roman"/>
              </w:rPr>
              <w:t xml:space="preserve"> with Spring</w:t>
            </w:r>
            <w:r w:rsidRPr="00DC20F5">
              <w:rPr>
                <w:rFonts w:ascii="Times New Roman" w:hAnsi="Times New Roman" w:cs="Times New Roman"/>
              </w:rPr>
              <w:t xml:space="preserve">, designed and implemented admin </w:t>
            </w:r>
            <w:r w:rsidR="006E7D7B">
              <w:rPr>
                <w:rFonts w:ascii="Times New Roman" w:hAnsi="Times New Roman" w:cs="Times New Roman"/>
              </w:rPr>
              <w:t xml:space="preserve">web </w:t>
            </w:r>
            <w:r w:rsidRPr="00DC20F5">
              <w:rPr>
                <w:rFonts w:ascii="Times New Roman" w:hAnsi="Times New Roman" w:cs="Times New Roman"/>
              </w:rPr>
              <w:t>console.</w:t>
            </w:r>
          </w:p>
        </w:tc>
        <w:tc>
          <w:tcPr>
            <w:tcW w:w="1800" w:type="dxa"/>
          </w:tcPr>
          <w:p w:rsidR="00D86EE3" w:rsidRPr="00DC20F5" w:rsidRDefault="00D86EE3" w:rsidP="00D86EE3">
            <w:pPr>
              <w:spacing w:after="75"/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uly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Oct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4 </w:t>
            </w:r>
          </w:p>
          <w:p w:rsidR="00D86EE3" w:rsidRPr="00DC20F5" w:rsidRDefault="00D86EE3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D86EE3" w:rsidRPr="00DC20F5" w:rsidTr="00223E3E">
        <w:trPr>
          <w:trHeight w:val="701"/>
        </w:trPr>
        <w:tc>
          <w:tcPr>
            <w:tcW w:w="1440" w:type="dxa"/>
          </w:tcPr>
          <w:p w:rsidR="00D86EE3" w:rsidRPr="00DC20F5" w:rsidRDefault="00D86EE3" w:rsidP="00D86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0" w:type="dxa"/>
          </w:tcPr>
          <w:p w:rsidR="00D86EE3" w:rsidRPr="00DC20F5" w:rsidRDefault="00D86EE3" w:rsidP="00D86EE3">
            <w:p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Internship at</w:t>
            </w:r>
            <w:r w:rsidRPr="00DC20F5">
              <w:rPr>
                <w:rFonts w:ascii="Times New Roman" w:hAnsi="Times New Roman" w:cs="Times New Roman"/>
                <w:b/>
              </w:rPr>
              <w:t xml:space="preserve"> Zhuoyuan Information Technology</w:t>
            </w:r>
            <w:r w:rsidRPr="00DC20F5">
              <w:rPr>
                <w:rFonts w:ascii="Times New Roman" w:hAnsi="Times New Roman" w:cs="Times New Roman"/>
              </w:rPr>
              <w:t xml:space="preserve">, </w:t>
            </w:r>
            <w:r w:rsidRPr="00DC20F5">
              <w:rPr>
                <w:rFonts w:ascii="Times New Roman" w:hAnsi="Times New Roman" w:cs="Times New Roman"/>
                <w:noProof/>
              </w:rPr>
              <w:t>front-end</w:t>
            </w:r>
            <w:r w:rsidRPr="00DC20F5">
              <w:rPr>
                <w:rFonts w:ascii="Times New Roman" w:hAnsi="Times New Roman" w:cs="Times New Roman"/>
              </w:rPr>
              <w:t xml:space="preserve"> developer.</w:t>
            </w:r>
          </w:p>
          <w:p w:rsidR="00D86EE3" w:rsidRPr="00DC20F5" w:rsidRDefault="00D86EE3" w:rsidP="00D86EE3">
            <w:pPr>
              <w:pStyle w:val="ListParagraph"/>
              <w:spacing w:after="75"/>
              <w:ind w:left="216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presented and synced data using ExtJS and </w:t>
            </w:r>
            <w:r w:rsidRPr="00DC20F5">
              <w:rPr>
                <w:rFonts w:ascii="Times New Roman" w:hAnsi="Times New Roman" w:cs="Times New Roman"/>
                <w:noProof/>
              </w:rPr>
              <w:t>Springframework</w:t>
            </w:r>
            <w:r w:rsidRPr="00DC20F5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00" w:type="dxa"/>
          </w:tcPr>
          <w:p w:rsidR="00D86EE3" w:rsidRPr="00DC20F5" w:rsidRDefault="00D86EE3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Jul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Aug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3 </w:t>
            </w:r>
          </w:p>
        </w:tc>
      </w:tr>
      <w:tr w:rsidR="00D86EE3" w:rsidRPr="00DC20F5" w:rsidTr="00223E3E">
        <w:trPr>
          <w:trHeight w:val="809"/>
        </w:trPr>
        <w:tc>
          <w:tcPr>
            <w:tcW w:w="1440" w:type="dxa"/>
          </w:tcPr>
          <w:p w:rsidR="00D86EE3" w:rsidRPr="00DC20F5" w:rsidRDefault="00D86EE3" w:rsidP="00D86EE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60" w:type="dxa"/>
          </w:tcPr>
          <w:p w:rsidR="00D86EE3" w:rsidRPr="00DC20F5" w:rsidRDefault="00D86EE3" w:rsidP="00D86EE3">
            <w:pPr>
              <w:spacing w:after="75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 xml:space="preserve">RoboCup 3D Simulation Team, </w:t>
            </w:r>
            <w:r w:rsidRPr="00DC20F5">
              <w:rPr>
                <w:rFonts w:ascii="Times New Roman" w:hAnsi="Times New Roman" w:cs="Times New Roman"/>
              </w:rPr>
              <w:t>developer.</w:t>
            </w:r>
          </w:p>
          <w:p w:rsidR="00D86EE3" w:rsidRPr="00DC20F5" w:rsidRDefault="00D86EE3" w:rsidP="00D86EE3">
            <w:pPr>
              <w:pStyle w:val="ListParagraph"/>
              <w:spacing w:after="75"/>
              <w:ind w:left="216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program robot players, improve its speed and stability.</w:t>
            </w:r>
          </w:p>
        </w:tc>
        <w:tc>
          <w:tcPr>
            <w:tcW w:w="1800" w:type="dxa"/>
          </w:tcPr>
          <w:p w:rsidR="00D86EE3" w:rsidRPr="00DC20F5" w:rsidRDefault="00D86EE3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D86EE3" w:rsidRPr="00DC20F5" w:rsidRDefault="00D86EE3" w:rsidP="00D86EE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Aug – </w:t>
            </w:r>
            <w:r w:rsidRPr="00DC20F5">
              <w:rPr>
                <w:rFonts w:ascii="Times New Roman" w:hAnsi="Times New Roman" w:cs="Times New Roman"/>
                <w:noProof/>
                <w:sz w:val="20"/>
                <w:szCs w:val="20"/>
              </w:rPr>
              <w:t>Dec</w:t>
            </w:r>
            <w:r w:rsidRPr="00DC20F5">
              <w:rPr>
                <w:rFonts w:ascii="Times New Roman" w:hAnsi="Times New Roman" w:cs="Times New Roman"/>
                <w:sz w:val="20"/>
                <w:szCs w:val="20"/>
              </w:rPr>
              <w:t xml:space="preserve"> 2012 </w:t>
            </w:r>
          </w:p>
        </w:tc>
      </w:tr>
      <w:tr w:rsidR="00D86EE3" w:rsidRPr="00DC20F5" w:rsidTr="00223E3E">
        <w:trPr>
          <w:trHeight w:val="6209"/>
        </w:trPr>
        <w:tc>
          <w:tcPr>
            <w:tcW w:w="1440" w:type="dxa"/>
          </w:tcPr>
          <w:p w:rsidR="00D86EE3" w:rsidRPr="00DC20F5" w:rsidRDefault="00D86EE3" w:rsidP="00D86E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1" w:name="_Hlk492336048"/>
            <w:r w:rsidRPr="00DC20F5">
              <w:rPr>
                <w:rFonts w:ascii="Times New Roman" w:hAnsi="Times New Roman" w:cs="Times New Roman"/>
                <w:b/>
                <w:sz w:val="24"/>
                <w:szCs w:val="24"/>
              </w:rPr>
              <w:t>Projects</w:t>
            </w:r>
          </w:p>
        </w:tc>
        <w:tc>
          <w:tcPr>
            <w:tcW w:w="9360" w:type="dxa"/>
            <w:gridSpan w:val="2"/>
          </w:tcPr>
          <w:p w:rsidR="00D86EE3" w:rsidRPr="00DC20F5" w:rsidRDefault="002021C7" w:rsidP="00D86EE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</w:t>
            </w:r>
            <w:r w:rsidR="00D86EE3"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Research in Program Analysis and Concurrent Bug Detection:</w:t>
            </w:r>
          </w:p>
          <w:p w:rsidR="00D86EE3" w:rsidRPr="00DC20F5" w:rsidRDefault="00D86EE3" w:rsidP="00D86EE3">
            <w:pPr>
              <w:pStyle w:val="ListParagraph"/>
              <w:numPr>
                <w:ilvl w:val="0"/>
                <w:numId w:val="4"/>
              </w:numPr>
              <w:spacing w:after="75"/>
              <w:ind w:left="360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Shiyou Huang, </w:t>
            </w: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>, Jeff Huang. Towards Production-Run Heisenbugs Reproduction on Commercial Hardware. USENIX ATC2017. Implemented Ball-Larus path profiling in LLVM and tested it on several large programs.</w:t>
            </w:r>
          </w:p>
          <w:p w:rsidR="00D86EE3" w:rsidRPr="00DC20F5" w:rsidRDefault="00D86EE3" w:rsidP="00D86EE3">
            <w:pPr>
              <w:pStyle w:val="ListParagraph"/>
              <w:numPr>
                <w:ilvl w:val="0"/>
                <w:numId w:val="4"/>
              </w:numPr>
              <w:spacing w:after="75"/>
              <w:ind w:left="360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  <w:b/>
              </w:rPr>
              <w:t>Bowen Cai</w:t>
            </w:r>
            <w:r w:rsidRPr="00DC20F5">
              <w:rPr>
                <w:rFonts w:ascii="Times New Roman" w:hAnsi="Times New Roman" w:cs="Times New Roman"/>
              </w:rPr>
              <w:t>. Code Parallelization through Sequential Code Search. Student Research Competition, ICSE</w:t>
            </w:r>
            <w:r w:rsidR="006E7D7B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2016. I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mplemented a prototype code search engine (Github CodeSniffer)</w:t>
            </w:r>
          </w:p>
          <w:p w:rsidR="00D86EE3" w:rsidRPr="00DC20F5" w:rsidRDefault="00D86EE3" w:rsidP="00D86EE3">
            <w:pPr>
              <w:pStyle w:val="ListParagraph"/>
              <w:numPr>
                <w:ilvl w:val="0"/>
                <w:numId w:val="4"/>
              </w:numPr>
              <w:spacing w:after="75"/>
              <w:ind w:left="360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>Implemented</w:t>
            </w:r>
            <w:r w:rsidRPr="00DC20F5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and tested a new redundant event filter for ThreadSanitizer (Github Tree-CPP).</w:t>
            </w:r>
          </w:p>
          <w:p w:rsidR="00D86EE3" w:rsidRPr="00DC20F5" w:rsidRDefault="00D86EE3" w:rsidP="00D86EE3">
            <w:pPr>
              <w:pStyle w:val="ListParagraph"/>
              <w:numPr>
                <w:ilvl w:val="0"/>
                <w:numId w:val="4"/>
              </w:numPr>
              <w:spacing w:after="75"/>
              <w:ind w:left="360" w:hanging="144"/>
              <w:contextualSpacing w:val="0"/>
              <w:rPr>
                <w:rFonts w:ascii="Times New Roman" w:hAnsi="Times New Roman" w:cs="Times New Roman"/>
              </w:rPr>
            </w:pPr>
            <w:r w:rsidRPr="00DC20F5">
              <w:rPr>
                <w:rFonts w:ascii="Times New Roman" w:hAnsi="Times New Roman" w:cs="Times New Roman"/>
              </w:rPr>
              <w:t xml:space="preserve">Developed a use-after-free detector for </w:t>
            </w:r>
            <w:r w:rsidRPr="00DC20F5">
              <w:rPr>
                <w:rFonts w:ascii="Times New Roman" w:hAnsi="Times New Roman" w:cs="Times New Roman"/>
                <w:noProof/>
              </w:rPr>
              <w:t>multithreaded</w:t>
            </w:r>
            <w:r w:rsidRPr="00DC20F5">
              <w:rPr>
                <w:rFonts w:ascii="Times New Roman" w:hAnsi="Times New Roman" w:cs="Times New Roman"/>
              </w:rPr>
              <w:t xml:space="preserve"> programs on LLVM.</w:t>
            </w:r>
          </w:p>
          <w:p w:rsidR="00D86EE3" w:rsidRPr="00DC20F5" w:rsidRDefault="002021C7" w:rsidP="00587E98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86EE3" w:rsidRPr="00DC20F5">
              <w:rPr>
                <w:rFonts w:ascii="Times New Roman" w:hAnsi="Times New Roman" w:cs="Times New Roman"/>
              </w:rPr>
              <w:t xml:space="preserve">Advanced Compiler Design Course: developed several code optimization algorithms </w:t>
            </w:r>
            <w:r w:rsidR="00587E98">
              <w:rPr>
                <w:rFonts w:ascii="Times New Roman" w:hAnsi="Times New Roman" w:cs="Times New Roman"/>
              </w:rPr>
              <w:t>on Mini</w:t>
            </w:r>
            <w:r w:rsidR="00587E98" w:rsidRPr="00587E98">
              <w:rPr>
                <w:rFonts w:ascii="Times New Roman" w:hAnsi="Times New Roman" w:cs="Times New Roman"/>
              </w:rPr>
              <w:t>Polaris</w:t>
            </w:r>
            <w:r w:rsidR="00587E98">
              <w:rPr>
                <w:rFonts w:ascii="Times New Roman" w:hAnsi="Times New Roman" w:cs="Times New Roman"/>
              </w:rPr>
              <w:t>.</w:t>
            </w:r>
          </w:p>
          <w:p w:rsidR="00D86EE3" w:rsidRPr="00DC20F5" w:rsidRDefault="002021C7" w:rsidP="00D86EE3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86EE3" w:rsidRPr="00DC20F5">
              <w:rPr>
                <w:rFonts w:ascii="Times New Roman" w:hAnsi="Times New Roman" w:cs="Times New Roman"/>
              </w:rPr>
              <w:t>Program runtime monitor and analyze</w:t>
            </w:r>
            <w:r w:rsidR="00D86EE3">
              <w:rPr>
                <w:rFonts w:ascii="Times New Roman" w:hAnsi="Times New Roman" w:cs="Times New Roman"/>
              </w:rPr>
              <w:t xml:space="preserve"> (</w:t>
            </w:r>
            <w:r w:rsidR="00D86EE3" w:rsidRPr="00DC20F5">
              <w:rPr>
                <w:rFonts w:ascii="Times New Roman" w:hAnsi="Times New Roman" w:cs="Times New Roman"/>
              </w:rPr>
              <w:t>PRMA</w:t>
            </w:r>
            <w:r w:rsidR="00D86EE3">
              <w:rPr>
                <w:rFonts w:ascii="Times New Roman" w:hAnsi="Times New Roman" w:cs="Times New Roman"/>
              </w:rPr>
              <w:t xml:space="preserve">): </w:t>
            </w:r>
            <w:r w:rsidR="00D86EE3" w:rsidRPr="00DC20F5">
              <w:rPr>
                <w:rFonts w:ascii="Times New Roman" w:hAnsi="Times New Roman" w:cs="Times New Roman"/>
              </w:rPr>
              <w:t>a distributed logging backend server for monitoring application servers and localizing bugs, implemented in Scala with AKKA.</w:t>
            </w:r>
          </w:p>
          <w:p w:rsidR="00D86EE3" w:rsidRPr="00DC20F5" w:rsidRDefault="002021C7" w:rsidP="00D86EE3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86EE3">
              <w:rPr>
                <w:rFonts w:ascii="Times New Roman" w:hAnsi="Times New Roman" w:cs="Times New Roman"/>
              </w:rPr>
              <w:t>Slingshot: a</w:t>
            </w:r>
            <w:r w:rsidR="00D86EE3" w:rsidRPr="00DC20F5">
              <w:rPr>
                <w:rFonts w:ascii="Times New Roman" w:hAnsi="Times New Roman" w:cs="Times New Roman"/>
              </w:rPr>
              <w:t xml:space="preserve"> simple functio</w:t>
            </w:r>
            <w:r w:rsidR="00D86EE3">
              <w:rPr>
                <w:rFonts w:ascii="Times New Roman" w:hAnsi="Times New Roman" w:cs="Times New Roman"/>
              </w:rPr>
              <w:t>nal language implemented in C#.</w:t>
            </w:r>
          </w:p>
          <w:p w:rsidR="00D86EE3" w:rsidRPr="00DC20F5" w:rsidRDefault="002021C7" w:rsidP="00D86EE3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86EE3" w:rsidRPr="00DC20F5">
              <w:rPr>
                <w:rFonts w:ascii="Times New Roman" w:hAnsi="Times New Roman" w:cs="Times New Roman"/>
              </w:rPr>
              <w:t>eBay-</w:t>
            </w:r>
            <w:r w:rsidR="00D86EE3">
              <w:rPr>
                <w:rFonts w:ascii="Times New Roman" w:hAnsi="Times New Roman" w:cs="Times New Roman"/>
              </w:rPr>
              <w:t>like online C2C (Spring 2014): a</w:t>
            </w:r>
            <w:r w:rsidR="00D86EE3" w:rsidRPr="00DC20F5">
              <w:rPr>
                <w:rFonts w:ascii="Times New Roman" w:hAnsi="Times New Roman" w:cs="Times New Roman"/>
              </w:rPr>
              <w:t xml:space="preserve">s </w:t>
            </w:r>
            <w:r w:rsidR="00D86EE3" w:rsidRPr="00DC20F5">
              <w:rPr>
                <w:rFonts w:ascii="Times New Roman" w:hAnsi="Times New Roman" w:cs="Times New Roman"/>
                <w:noProof/>
              </w:rPr>
              <w:t xml:space="preserve">the </w:t>
            </w:r>
            <w:r w:rsidR="00D86EE3" w:rsidRPr="00DC20F5">
              <w:rPr>
                <w:rFonts w:ascii="Times New Roman" w:hAnsi="Times New Roman" w:cs="Times New Roman"/>
              </w:rPr>
              <w:t>leader of a 13-</w:t>
            </w:r>
            <w:r w:rsidR="00D86EE3" w:rsidRPr="00DC20F5">
              <w:rPr>
                <w:rFonts w:ascii="Times New Roman" w:hAnsi="Times New Roman" w:cs="Times New Roman"/>
                <w:noProof/>
              </w:rPr>
              <w:t>man</w:t>
            </w:r>
            <w:r w:rsidR="00D86EE3" w:rsidRPr="00DC20F5">
              <w:rPr>
                <w:rFonts w:ascii="Times New Roman" w:hAnsi="Times New Roman" w:cs="Times New Roman"/>
              </w:rPr>
              <w:t xml:space="preserve"> team, we developed a complete online C2C shopping website, including searching, transaction, advertising, and admin consoles for seller/buyer.</w:t>
            </w:r>
          </w:p>
          <w:p w:rsidR="00D86EE3" w:rsidRPr="00DC20F5" w:rsidRDefault="002021C7" w:rsidP="00D86EE3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86EE3">
              <w:rPr>
                <w:rFonts w:ascii="Times New Roman" w:hAnsi="Times New Roman" w:cs="Times New Roman"/>
              </w:rPr>
              <w:t>Gplume (Fall 2013): d</w:t>
            </w:r>
            <w:r w:rsidR="006E7D7B">
              <w:rPr>
                <w:rFonts w:ascii="Times New Roman" w:hAnsi="Times New Roman" w:cs="Times New Roman"/>
              </w:rPr>
              <w:t>esigned and implemented a Java/Scala</w:t>
            </w:r>
            <w:r w:rsidR="00D86EE3" w:rsidRPr="00DC20F5">
              <w:rPr>
                <w:rFonts w:ascii="Times New Roman" w:hAnsi="Times New Roman" w:cs="Times New Roman"/>
              </w:rPr>
              <w:t xml:space="preserve"> web framework (similar to </w:t>
            </w:r>
            <w:r w:rsidR="00D86EE3" w:rsidRPr="00DC20F5">
              <w:rPr>
                <w:rFonts w:ascii="Times New Roman" w:hAnsi="Times New Roman" w:cs="Times New Roman"/>
                <w:noProof/>
              </w:rPr>
              <w:t>Springframework</w:t>
            </w:r>
            <w:r w:rsidR="00D86EE3" w:rsidRPr="00DC20F5">
              <w:rPr>
                <w:rFonts w:ascii="Times New Roman" w:hAnsi="Times New Roman" w:cs="Times New Roman"/>
              </w:rPr>
              <w:t>), it supports dependency injection, JSP, JSON, JDBC, Web MVC, etc. Several websites</w:t>
            </w:r>
            <w:r w:rsidR="00D86EE3">
              <w:rPr>
                <w:rFonts w:ascii="Times New Roman" w:hAnsi="Times New Roman" w:cs="Times New Roman"/>
              </w:rPr>
              <w:t xml:space="preserve"> were built using my framework.</w:t>
            </w:r>
          </w:p>
          <w:p w:rsidR="00D86EE3" w:rsidRPr="00DC20F5" w:rsidRDefault="002021C7" w:rsidP="00D86EE3">
            <w:pPr>
              <w:pStyle w:val="ListParagraph"/>
              <w:numPr>
                <w:ilvl w:val="0"/>
                <w:numId w:val="6"/>
              </w:numPr>
              <w:spacing w:before="100"/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D86EE3" w:rsidRPr="00DC20F5">
              <w:rPr>
                <w:rFonts w:ascii="Times New Roman" w:hAnsi="Times New Roman" w:cs="Times New Roman"/>
              </w:rPr>
              <w:t>Some other fu</w:t>
            </w:r>
            <w:r w:rsidR="00D86EE3">
              <w:rPr>
                <w:rFonts w:ascii="Times New Roman" w:hAnsi="Times New Roman" w:cs="Times New Roman"/>
              </w:rPr>
              <w:t>n spare-time programs on Github (</w:t>
            </w:r>
            <w:r w:rsidR="00D86EE3" w:rsidRPr="003D0068">
              <w:rPr>
                <w:rFonts w:ascii="Times New Roman" w:hAnsi="Times New Roman" w:cs="Times New Roman"/>
              </w:rPr>
              <w:t>github.com/xkommando</w:t>
            </w:r>
            <w:r w:rsidR="00D86EE3">
              <w:rPr>
                <w:rFonts w:ascii="Times New Roman" w:hAnsi="Times New Roman" w:cs="Times New Roman"/>
              </w:rPr>
              <w:t>).</w:t>
            </w:r>
          </w:p>
        </w:tc>
      </w:tr>
      <w:bookmarkEnd w:id="1"/>
    </w:tbl>
    <w:p w:rsidR="00771CF7" w:rsidRPr="00DC20F5" w:rsidRDefault="00771CF7" w:rsidP="00927409">
      <w:pPr>
        <w:rPr>
          <w:rFonts w:ascii="Times New Roman" w:hAnsi="Times New Roman" w:cs="Times New Roman"/>
          <w:sz w:val="24"/>
        </w:rPr>
      </w:pPr>
    </w:p>
    <w:sectPr w:rsidR="00771CF7" w:rsidRPr="00DC20F5" w:rsidSect="009813CA">
      <w:pgSz w:w="12240" w:h="15840" w:code="1"/>
      <w:pgMar w:top="81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1A8C" w:rsidRDefault="00971A8C" w:rsidP="00C3135F">
      <w:pPr>
        <w:spacing w:after="0" w:line="240" w:lineRule="auto"/>
      </w:pPr>
      <w:r>
        <w:separator/>
      </w:r>
    </w:p>
  </w:endnote>
  <w:endnote w:type="continuationSeparator" w:id="0">
    <w:p w:rsidR="00971A8C" w:rsidRDefault="00971A8C" w:rsidP="00C31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1A8C" w:rsidRDefault="00971A8C" w:rsidP="00C3135F">
      <w:pPr>
        <w:spacing w:after="0" w:line="240" w:lineRule="auto"/>
      </w:pPr>
      <w:r>
        <w:separator/>
      </w:r>
    </w:p>
  </w:footnote>
  <w:footnote w:type="continuationSeparator" w:id="0">
    <w:p w:rsidR="00971A8C" w:rsidRDefault="00971A8C" w:rsidP="00C313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2036F"/>
    <w:multiLevelType w:val="hybridMultilevel"/>
    <w:tmpl w:val="4EFC6E0C"/>
    <w:lvl w:ilvl="0" w:tplc="187EE7B2">
      <w:start w:val="1"/>
      <w:numFmt w:val="bullet"/>
      <w:suff w:val="space"/>
      <w:lvlText w:val=""/>
      <w:lvlJc w:val="left"/>
      <w:pPr>
        <w:ind w:left="504" w:hanging="216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008E5"/>
    <w:multiLevelType w:val="hybridMultilevel"/>
    <w:tmpl w:val="FFA4D120"/>
    <w:lvl w:ilvl="0" w:tplc="E30A8468">
      <w:start w:val="1"/>
      <w:numFmt w:val="decimal"/>
      <w:suff w:val="space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01E35"/>
    <w:multiLevelType w:val="hybridMultilevel"/>
    <w:tmpl w:val="03FE9CD0"/>
    <w:lvl w:ilvl="0" w:tplc="50B6BEBE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D2316"/>
    <w:multiLevelType w:val="hybridMultilevel"/>
    <w:tmpl w:val="9D622648"/>
    <w:lvl w:ilvl="0" w:tplc="0409000F">
      <w:start w:val="1"/>
      <w:numFmt w:val="decimal"/>
      <w:lvlText w:val="%1."/>
      <w:lvlJc w:val="left"/>
      <w:pPr>
        <w:ind w:left="504" w:hanging="216"/>
      </w:pPr>
      <w:rPr>
        <w:rFonts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B571A"/>
    <w:multiLevelType w:val="hybridMultilevel"/>
    <w:tmpl w:val="9B62A2EC"/>
    <w:lvl w:ilvl="0" w:tplc="7130C094">
      <w:start w:val="1"/>
      <w:numFmt w:val="decimal"/>
      <w:suff w:val="space"/>
      <w:lvlText w:val="%1."/>
      <w:lvlJc w:val="left"/>
      <w:pPr>
        <w:ind w:left="288" w:firstLine="0"/>
      </w:pPr>
      <w:rPr>
        <w:rFonts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916FD0"/>
    <w:multiLevelType w:val="hybridMultilevel"/>
    <w:tmpl w:val="64B4C814"/>
    <w:lvl w:ilvl="0" w:tplc="EE921FA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1szQzNjU0MDEwNLBU0lEKTi0uzszPAymwqAUAzCsUqCwAAAA="/>
  </w:docVars>
  <w:rsids>
    <w:rsidRoot w:val="002E509D"/>
    <w:rsid w:val="00004D11"/>
    <w:rsid w:val="000411B3"/>
    <w:rsid w:val="0004510C"/>
    <w:rsid w:val="000544FE"/>
    <w:rsid w:val="0006230B"/>
    <w:rsid w:val="00075BB7"/>
    <w:rsid w:val="00084829"/>
    <w:rsid w:val="00087BC4"/>
    <w:rsid w:val="000B71C7"/>
    <w:rsid w:val="000F74CD"/>
    <w:rsid w:val="00101338"/>
    <w:rsid w:val="00111736"/>
    <w:rsid w:val="00127977"/>
    <w:rsid w:val="001340F1"/>
    <w:rsid w:val="001610A7"/>
    <w:rsid w:val="00163A01"/>
    <w:rsid w:val="001864ED"/>
    <w:rsid w:val="001C25A7"/>
    <w:rsid w:val="001E600B"/>
    <w:rsid w:val="00201377"/>
    <w:rsid w:val="002021C7"/>
    <w:rsid w:val="00223E3E"/>
    <w:rsid w:val="00233521"/>
    <w:rsid w:val="00296D1B"/>
    <w:rsid w:val="00297563"/>
    <w:rsid w:val="002D3529"/>
    <w:rsid w:val="002E3AF4"/>
    <w:rsid w:val="002E509D"/>
    <w:rsid w:val="003018C1"/>
    <w:rsid w:val="003150D6"/>
    <w:rsid w:val="0031653D"/>
    <w:rsid w:val="00327198"/>
    <w:rsid w:val="00333625"/>
    <w:rsid w:val="0035447E"/>
    <w:rsid w:val="00383D2A"/>
    <w:rsid w:val="003B28F0"/>
    <w:rsid w:val="003D0068"/>
    <w:rsid w:val="003F1961"/>
    <w:rsid w:val="003F3066"/>
    <w:rsid w:val="004107EF"/>
    <w:rsid w:val="004136A0"/>
    <w:rsid w:val="004212F6"/>
    <w:rsid w:val="00434234"/>
    <w:rsid w:val="004401CC"/>
    <w:rsid w:val="004877F6"/>
    <w:rsid w:val="004C0D1D"/>
    <w:rsid w:val="004F15AC"/>
    <w:rsid w:val="005010A6"/>
    <w:rsid w:val="00515832"/>
    <w:rsid w:val="005324EB"/>
    <w:rsid w:val="005430D1"/>
    <w:rsid w:val="00550511"/>
    <w:rsid w:val="00555B57"/>
    <w:rsid w:val="00555FDF"/>
    <w:rsid w:val="005627FC"/>
    <w:rsid w:val="00573658"/>
    <w:rsid w:val="00587E98"/>
    <w:rsid w:val="005E3065"/>
    <w:rsid w:val="00616C26"/>
    <w:rsid w:val="0062361E"/>
    <w:rsid w:val="00651F94"/>
    <w:rsid w:val="00654B01"/>
    <w:rsid w:val="00670E31"/>
    <w:rsid w:val="00672A57"/>
    <w:rsid w:val="006834A9"/>
    <w:rsid w:val="00691FAE"/>
    <w:rsid w:val="00694C95"/>
    <w:rsid w:val="006B5356"/>
    <w:rsid w:val="006D69D3"/>
    <w:rsid w:val="006E32EC"/>
    <w:rsid w:val="006E7D7B"/>
    <w:rsid w:val="006F2846"/>
    <w:rsid w:val="007325E1"/>
    <w:rsid w:val="00735504"/>
    <w:rsid w:val="00741D13"/>
    <w:rsid w:val="00754723"/>
    <w:rsid w:val="007573CF"/>
    <w:rsid w:val="00771CF7"/>
    <w:rsid w:val="00777031"/>
    <w:rsid w:val="00787754"/>
    <w:rsid w:val="007A0642"/>
    <w:rsid w:val="00802854"/>
    <w:rsid w:val="00806932"/>
    <w:rsid w:val="00816F4F"/>
    <w:rsid w:val="0082288A"/>
    <w:rsid w:val="00826EE5"/>
    <w:rsid w:val="008329B7"/>
    <w:rsid w:val="00840139"/>
    <w:rsid w:val="0087044B"/>
    <w:rsid w:val="00873FAE"/>
    <w:rsid w:val="008B38EC"/>
    <w:rsid w:val="008C2FAB"/>
    <w:rsid w:val="0090680F"/>
    <w:rsid w:val="00920B97"/>
    <w:rsid w:val="00927409"/>
    <w:rsid w:val="00941BB0"/>
    <w:rsid w:val="00954A8F"/>
    <w:rsid w:val="00962D75"/>
    <w:rsid w:val="00965115"/>
    <w:rsid w:val="00967E9E"/>
    <w:rsid w:val="00971A8C"/>
    <w:rsid w:val="009813CA"/>
    <w:rsid w:val="009843CB"/>
    <w:rsid w:val="00990074"/>
    <w:rsid w:val="009928E3"/>
    <w:rsid w:val="009A184B"/>
    <w:rsid w:val="009D5462"/>
    <w:rsid w:val="00A163E2"/>
    <w:rsid w:val="00A16915"/>
    <w:rsid w:val="00A601BB"/>
    <w:rsid w:val="00A733BF"/>
    <w:rsid w:val="00A832A2"/>
    <w:rsid w:val="00A86BBE"/>
    <w:rsid w:val="00A943E9"/>
    <w:rsid w:val="00AB2C6C"/>
    <w:rsid w:val="00AD5D49"/>
    <w:rsid w:val="00AD6756"/>
    <w:rsid w:val="00AF5B96"/>
    <w:rsid w:val="00B07F07"/>
    <w:rsid w:val="00B44D8C"/>
    <w:rsid w:val="00B80D79"/>
    <w:rsid w:val="00B9398D"/>
    <w:rsid w:val="00BA3CA5"/>
    <w:rsid w:val="00BE7256"/>
    <w:rsid w:val="00BF34A9"/>
    <w:rsid w:val="00BF4EA5"/>
    <w:rsid w:val="00BF5F80"/>
    <w:rsid w:val="00C01C7D"/>
    <w:rsid w:val="00C046CF"/>
    <w:rsid w:val="00C1728A"/>
    <w:rsid w:val="00C22DA2"/>
    <w:rsid w:val="00C2408C"/>
    <w:rsid w:val="00C3135F"/>
    <w:rsid w:val="00C31A65"/>
    <w:rsid w:val="00C330B5"/>
    <w:rsid w:val="00C50125"/>
    <w:rsid w:val="00C5573F"/>
    <w:rsid w:val="00C854F8"/>
    <w:rsid w:val="00C94311"/>
    <w:rsid w:val="00C94474"/>
    <w:rsid w:val="00CB07C7"/>
    <w:rsid w:val="00CD0901"/>
    <w:rsid w:val="00CE2BBB"/>
    <w:rsid w:val="00CE5B32"/>
    <w:rsid w:val="00CF2A1A"/>
    <w:rsid w:val="00CF4730"/>
    <w:rsid w:val="00CF76FE"/>
    <w:rsid w:val="00D00AD3"/>
    <w:rsid w:val="00D10DFE"/>
    <w:rsid w:val="00D1570D"/>
    <w:rsid w:val="00D64C4F"/>
    <w:rsid w:val="00D730C9"/>
    <w:rsid w:val="00D8290B"/>
    <w:rsid w:val="00D83177"/>
    <w:rsid w:val="00D86EE3"/>
    <w:rsid w:val="00D874E4"/>
    <w:rsid w:val="00D95309"/>
    <w:rsid w:val="00DA54DB"/>
    <w:rsid w:val="00DB2DD7"/>
    <w:rsid w:val="00DC20F5"/>
    <w:rsid w:val="00DD0240"/>
    <w:rsid w:val="00DF243B"/>
    <w:rsid w:val="00E13280"/>
    <w:rsid w:val="00E31AF6"/>
    <w:rsid w:val="00E50253"/>
    <w:rsid w:val="00E51361"/>
    <w:rsid w:val="00E52A17"/>
    <w:rsid w:val="00E639B9"/>
    <w:rsid w:val="00E641F9"/>
    <w:rsid w:val="00E65359"/>
    <w:rsid w:val="00E702C1"/>
    <w:rsid w:val="00E919D1"/>
    <w:rsid w:val="00EA163F"/>
    <w:rsid w:val="00EC08C1"/>
    <w:rsid w:val="00EE09EA"/>
    <w:rsid w:val="00EE56FA"/>
    <w:rsid w:val="00EF16E1"/>
    <w:rsid w:val="00EF2D55"/>
    <w:rsid w:val="00F040B7"/>
    <w:rsid w:val="00F04DBB"/>
    <w:rsid w:val="00F10E7E"/>
    <w:rsid w:val="00F326D4"/>
    <w:rsid w:val="00F50A7B"/>
    <w:rsid w:val="00F637C3"/>
    <w:rsid w:val="00F6775C"/>
    <w:rsid w:val="00F73D6D"/>
    <w:rsid w:val="00F82889"/>
    <w:rsid w:val="00F94204"/>
    <w:rsid w:val="00FA5579"/>
    <w:rsid w:val="00FC17EB"/>
    <w:rsid w:val="00FD5C57"/>
    <w:rsid w:val="00FD7D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FFBA20"/>
  <w15:chartTrackingRefBased/>
  <w15:docId w15:val="{C725F010-FC96-4992-B2A4-28A820662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2E509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165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35F"/>
  </w:style>
  <w:style w:type="paragraph" w:styleId="Footer">
    <w:name w:val="footer"/>
    <w:basedOn w:val="Normal"/>
    <w:link w:val="FooterChar"/>
    <w:uiPriority w:val="99"/>
    <w:unhideWhenUsed/>
    <w:rsid w:val="00C313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35F"/>
  </w:style>
  <w:style w:type="paragraph" w:styleId="ListParagraph">
    <w:name w:val="List Paragraph"/>
    <w:basedOn w:val="Normal"/>
    <w:uiPriority w:val="34"/>
    <w:qFormat/>
    <w:rsid w:val="00C854F8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627FC"/>
  </w:style>
  <w:style w:type="character" w:styleId="UnresolvedMention">
    <w:name w:val="Unresolved Mention"/>
    <w:basedOn w:val="DefaultParagraphFont"/>
    <w:uiPriority w:val="99"/>
    <w:semiHidden/>
    <w:unhideWhenUsed/>
    <w:rsid w:val="00E31AF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wen Cai</dc:creator>
  <cp:keywords/>
  <dc:description/>
  <cp:lastModifiedBy>Bowen Cai</cp:lastModifiedBy>
  <cp:revision>28</cp:revision>
  <dcterms:created xsi:type="dcterms:W3CDTF">2017-09-01T18:06:00Z</dcterms:created>
  <dcterms:modified xsi:type="dcterms:W3CDTF">2017-09-07T04:49:00Z</dcterms:modified>
</cp:coreProperties>
</file>